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34" w:type="dxa"/>
        <w:tblInd w:w="-1139" w:type="dxa"/>
        <w:tblLook w:val="04A0" w:firstRow="1" w:lastRow="0" w:firstColumn="1" w:lastColumn="0" w:noHBand="0" w:noVBand="1"/>
      </w:tblPr>
      <w:tblGrid>
        <w:gridCol w:w="8926"/>
        <w:gridCol w:w="1709"/>
        <w:gridCol w:w="999"/>
      </w:tblGrid>
      <w:tr w:rsidR="00A17832" w14:paraId="44440F02" w14:textId="77777777" w:rsidTr="00A17832">
        <w:tc>
          <w:tcPr>
            <w:tcW w:w="8364" w:type="dxa"/>
          </w:tcPr>
          <w:p w14:paraId="487B07C5" w14:textId="77777777" w:rsidR="00A17832" w:rsidRDefault="00A17832" w:rsidP="00A26FFA">
            <w:r>
              <w:t>HAIR</w:t>
            </w:r>
          </w:p>
        </w:tc>
        <w:tc>
          <w:tcPr>
            <w:tcW w:w="2156" w:type="dxa"/>
          </w:tcPr>
          <w:p w14:paraId="32E5FEA3" w14:textId="77777777" w:rsidR="00A17832" w:rsidRDefault="00A17832" w:rsidP="00A26FFA">
            <w:r>
              <w:t>PRODUCT SUMMARY</w:t>
            </w:r>
          </w:p>
        </w:tc>
        <w:tc>
          <w:tcPr>
            <w:tcW w:w="1114" w:type="dxa"/>
          </w:tcPr>
          <w:p w14:paraId="3C668689" w14:textId="77777777" w:rsidR="00A17832" w:rsidRDefault="00A17832" w:rsidP="00A26FFA">
            <w:r>
              <w:t>PRICES</w:t>
            </w:r>
          </w:p>
        </w:tc>
      </w:tr>
      <w:tr w:rsidR="00A17832" w14:paraId="162B6E07" w14:textId="77777777" w:rsidTr="00A17832">
        <w:tc>
          <w:tcPr>
            <w:tcW w:w="8364" w:type="dxa"/>
          </w:tcPr>
          <w:p w14:paraId="0200A662" w14:textId="77777777" w:rsidR="00A17832" w:rsidRDefault="00A17832" w:rsidP="00A26FFA">
            <w:r w:rsidRPr="00D35792">
              <w:drawing>
                <wp:inline distT="0" distB="0" distL="0" distR="0" wp14:anchorId="7D232909" wp14:editId="48EA2D9D">
                  <wp:extent cx="5010407" cy="4019757"/>
                  <wp:effectExtent l="0" t="0" r="0" b="0"/>
                  <wp:docPr id="1" name="Picture 1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person&#10;&#10;Description automatically generated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407" cy="4019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6AA62D2E" w14:textId="64B059F7" w:rsidR="00A17832" w:rsidRDefault="00A17832" w:rsidP="00A26FFA">
            <w:r>
              <w:t>Name: Boho Goddess Box Braids</w:t>
            </w:r>
          </w:p>
          <w:p w14:paraId="0420396C" w14:textId="77777777" w:rsidR="00A17832" w:rsidRDefault="00A17832" w:rsidP="00A26FFA"/>
          <w:p w14:paraId="63479370" w14:textId="77777777" w:rsidR="00A17832" w:rsidRDefault="00A17832" w:rsidP="00A26FFA">
            <w:r>
              <w:t>Style: Curly</w:t>
            </w:r>
          </w:p>
          <w:p w14:paraId="4BF01A29" w14:textId="77777777" w:rsidR="00A17832" w:rsidRDefault="00A17832" w:rsidP="00A26FFA"/>
          <w:p w14:paraId="55287501" w14:textId="3B65FF7D" w:rsidR="00A17832" w:rsidRDefault="00A17832" w:rsidP="00A26FFA">
            <w:r>
              <w:t>Colour:</w:t>
            </w:r>
            <w:r>
              <w:t xml:space="preserve"> Ombre</w:t>
            </w:r>
          </w:p>
          <w:p w14:paraId="0C1D869A" w14:textId="77777777" w:rsidR="00A17832" w:rsidRDefault="00A17832" w:rsidP="00A26FFA"/>
          <w:p w14:paraId="63C17040" w14:textId="098E8F00" w:rsidR="00A17832" w:rsidRDefault="00A17832" w:rsidP="00A26FFA">
            <w:r>
              <w:t xml:space="preserve">Hair Length: </w:t>
            </w:r>
            <w:r>
              <w:t>20</w:t>
            </w:r>
          </w:p>
        </w:tc>
        <w:tc>
          <w:tcPr>
            <w:tcW w:w="1114" w:type="dxa"/>
          </w:tcPr>
          <w:p w14:paraId="061DD7C7" w14:textId="38AFA84C" w:rsidR="00A17832" w:rsidRDefault="00A17832" w:rsidP="00A26FFA"/>
          <w:p w14:paraId="41EBB034" w14:textId="77777777" w:rsidR="00A17832" w:rsidRDefault="00A17832" w:rsidP="00A26FFA"/>
          <w:p w14:paraId="09D39C9A" w14:textId="77777777" w:rsidR="00A17832" w:rsidRDefault="00A17832" w:rsidP="00A26FFA"/>
        </w:tc>
      </w:tr>
      <w:tr w:rsidR="00A17832" w14:paraId="4767B181" w14:textId="77777777" w:rsidTr="00A17832">
        <w:tc>
          <w:tcPr>
            <w:tcW w:w="8364" w:type="dxa"/>
          </w:tcPr>
          <w:p w14:paraId="1B28D138" w14:textId="77777777" w:rsidR="00A17832" w:rsidRDefault="00A17832" w:rsidP="00A26FFA">
            <w:r w:rsidRPr="00D35792">
              <w:lastRenderedPageBreak/>
              <w:drawing>
                <wp:inline distT="0" distB="0" distL="0" distR="0" wp14:anchorId="5AE4B6E0" wp14:editId="13489D39">
                  <wp:extent cx="4864350" cy="4896102"/>
                  <wp:effectExtent l="0" t="0" r="0" b="0"/>
                  <wp:docPr id="11" name="Picture 11" descr="A picture containing person, clothing, yellow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person, clothing, yellow, posing&#10;&#10;Description automatically generated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4350" cy="4896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1B816B4E" w14:textId="0B886D17" w:rsidR="00A17832" w:rsidRDefault="00A17832" w:rsidP="00A26FFA">
            <w:r>
              <w:t>Name: Goddess Knotless bohemian boho Box Braids</w:t>
            </w:r>
          </w:p>
          <w:p w14:paraId="4EFE4ECD" w14:textId="77777777" w:rsidR="00A17832" w:rsidRDefault="00A17832" w:rsidP="00A26FFA"/>
          <w:p w14:paraId="0D21E28C" w14:textId="77777777" w:rsidR="00A17832" w:rsidRDefault="00A17832" w:rsidP="00A26FFA">
            <w:r>
              <w:t>Style: Curly</w:t>
            </w:r>
          </w:p>
          <w:p w14:paraId="67FCC0B1" w14:textId="77777777" w:rsidR="00A17832" w:rsidRDefault="00A17832" w:rsidP="00A26FFA"/>
          <w:p w14:paraId="66792A1A" w14:textId="77777777" w:rsidR="00A17832" w:rsidRDefault="00A17832" w:rsidP="00A26FFA">
            <w:r>
              <w:t>Colour:</w:t>
            </w:r>
          </w:p>
          <w:p w14:paraId="5151258D" w14:textId="77777777" w:rsidR="00A17832" w:rsidRDefault="00A17832" w:rsidP="00A26FFA"/>
          <w:p w14:paraId="311A6099" w14:textId="77777777" w:rsidR="00A17832" w:rsidRDefault="00A17832" w:rsidP="00A26FFA">
            <w:r>
              <w:t>Hair Length: 20</w:t>
            </w:r>
          </w:p>
        </w:tc>
        <w:tc>
          <w:tcPr>
            <w:tcW w:w="1114" w:type="dxa"/>
          </w:tcPr>
          <w:p w14:paraId="32642838" w14:textId="3C021981" w:rsidR="00A17832" w:rsidRDefault="00A17832" w:rsidP="00A26FFA"/>
        </w:tc>
      </w:tr>
      <w:tr w:rsidR="00A17832" w14:paraId="23995AB2" w14:textId="77777777" w:rsidTr="00A17832">
        <w:tc>
          <w:tcPr>
            <w:tcW w:w="8364" w:type="dxa"/>
          </w:tcPr>
          <w:p w14:paraId="70116E70" w14:textId="77777777" w:rsidR="00A17832" w:rsidRDefault="00A17832" w:rsidP="00A26FFA">
            <w:r w:rsidRPr="00282743">
              <w:lastRenderedPageBreak/>
              <w:drawing>
                <wp:inline distT="0" distB="0" distL="0" distR="0" wp14:anchorId="63C4521F" wp14:editId="7D8F54DC">
                  <wp:extent cx="3683189" cy="3702240"/>
                  <wp:effectExtent l="0" t="0" r="0" b="0"/>
                  <wp:docPr id="12" name="Picture 12" descr="A picture containing person, clothing, person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person, clothing, person, posing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3189" cy="370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67C6B0F3" w14:textId="77777777" w:rsidR="00A17832" w:rsidRDefault="00A17832" w:rsidP="00A26FFA">
            <w:r>
              <w:t xml:space="preserve">Name: Bohemian Gypsy Goddess Faux </w:t>
            </w:r>
            <w:proofErr w:type="spellStart"/>
            <w:r>
              <w:t>Locs</w:t>
            </w:r>
            <w:proofErr w:type="spellEnd"/>
          </w:p>
          <w:p w14:paraId="30F13A3B" w14:textId="77777777" w:rsidR="00A17832" w:rsidRDefault="00A17832" w:rsidP="00A26FFA"/>
          <w:p w14:paraId="3153B869" w14:textId="77777777" w:rsidR="00A17832" w:rsidRDefault="00A17832" w:rsidP="00A26FFA">
            <w:r>
              <w:t>Style: Curly</w:t>
            </w:r>
          </w:p>
          <w:p w14:paraId="73D658DA" w14:textId="77777777" w:rsidR="00A17832" w:rsidRDefault="00A17832" w:rsidP="00A26FFA"/>
          <w:p w14:paraId="011B92B1" w14:textId="77777777" w:rsidR="00A17832" w:rsidRDefault="00A17832" w:rsidP="00A26FFA">
            <w:r>
              <w:t>Colour:</w:t>
            </w:r>
          </w:p>
          <w:p w14:paraId="19D74E92" w14:textId="77777777" w:rsidR="00A17832" w:rsidRDefault="00A17832" w:rsidP="00A26FFA"/>
          <w:p w14:paraId="73EDE857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66972B88" w14:textId="346D854A" w:rsidR="00A17832" w:rsidRDefault="00A17832" w:rsidP="00A26FFA"/>
          <w:p w14:paraId="506DE93B" w14:textId="77777777" w:rsidR="00A17832" w:rsidRDefault="00A17832" w:rsidP="00A26FFA"/>
        </w:tc>
      </w:tr>
      <w:tr w:rsidR="00A17832" w14:paraId="34017FD5" w14:textId="77777777" w:rsidTr="00A17832">
        <w:tc>
          <w:tcPr>
            <w:tcW w:w="8364" w:type="dxa"/>
          </w:tcPr>
          <w:p w14:paraId="4D392579" w14:textId="77777777" w:rsidR="00A17832" w:rsidRDefault="00A17832" w:rsidP="00A26FFA">
            <w:r w:rsidRPr="00C62434">
              <w:lastRenderedPageBreak/>
              <w:drawing>
                <wp:inline distT="0" distB="0" distL="0" distR="0" wp14:anchorId="7EB787CF" wp14:editId="61E21532">
                  <wp:extent cx="5219968" cy="4940554"/>
                  <wp:effectExtent l="0" t="0" r="0" b="0"/>
                  <wp:docPr id="4" name="Picture 4" descr="A person with long hai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with long hair&#10;&#10;Description automatically generated with low confidence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968" cy="4940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650B8A9D" w14:textId="23D67467" w:rsidR="00A17832" w:rsidRDefault="00A17832" w:rsidP="00A26FFA">
            <w:r>
              <w:t xml:space="preserve">Name: Curly Goddess Faux </w:t>
            </w:r>
            <w:proofErr w:type="spellStart"/>
            <w:r>
              <w:t>Locs</w:t>
            </w:r>
            <w:proofErr w:type="spellEnd"/>
          </w:p>
          <w:p w14:paraId="06D1A771" w14:textId="77777777" w:rsidR="00A17832" w:rsidRDefault="00A17832" w:rsidP="00A26FFA"/>
          <w:p w14:paraId="34115DF0" w14:textId="77777777" w:rsidR="00A17832" w:rsidRDefault="00A17832" w:rsidP="00A26FFA">
            <w:r>
              <w:t>Style: Curly</w:t>
            </w:r>
          </w:p>
          <w:p w14:paraId="194D8965" w14:textId="77777777" w:rsidR="00A17832" w:rsidRDefault="00A17832" w:rsidP="00A26FFA"/>
          <w:p w14:paraId="4E9CACED" w14:textId="77777777" w:rsidR="00A17832" w:rsidRDefault="00A17832" w:rsidP="00A26FFA">
            <w:r>
              <w:t>Colour:</w:t>
            </w:r>
          </w:p>
          <w:p w14:paraId="6BA2D3A4" w14:textId="77777777" w:rsidR="00A17832" w:rsidRDefault="00A17832" w:rsidP="00A26FFA"/>
          <w:p w14:paraId="609E28B9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450C079E" w14:textId="1FA92C4F" w:rsidR="00A17832" w:rsidRDefault="00A17832" w:rsidP="00A26FFA"/>
          <w:p w14:paraId="798D123C" w14:textId="77777777" w:rsidR="00A17832" w:rsidRDefault="00A17832" w:rsidP="00A26FFA"/>
        </w:tc>
      </w:tr>
      <w:tr w:rsidR="00A17832" w14:paraId="2B7DA075" w14:textId="77777777" w:rsidTr="00A17832">
        <w:tc>
          <w:tcPr>
            <w:tcW w:w="8364" w:type="dxa"/>
          </w:tcPr>
          <w:p w14:paraId="3891E7EB" w14:textId="77777777" w:rsidR="00A17832" w:rsidRDefault="00A17832" w:rsidP="00A26FFA">
            <w:r w:rsidRPr="00343BBA">
              <w:lastRenderedPageBreak/>
              <w:drawing>
                <wp:inline distT="0" distB="0" distL="0" distR="0" wp14:anchorId="395408E3" wp14:editId="67E5D19E">
                  <wp:extent cx="5188217" cy="4883401"/>
                  <wp:effectExtent l="0" t="0" r="0" b="0"/>
                  <wp:docPr id="5" name="Picture 5" descr="A picture containing hairpie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hairpiece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8217" cy="4883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676943E1" w14:textId="79AE5C98" w:rsidR="00A17832" w:rsidRDefault="00A17832" w:rsidP="00A26FFA">
            <w:r>
              <w:t>Name: Spiral Curly Braiding Hair</w:t>
            </w:r>
          </w:p>
          <w:p w14:paraId="4C5E0EF1" w14:textId="77777777" w:rsidR="00A17832" w:rsidRDefault="00A17832" w:rsidP="00A26FFA"/>
          <w:p w14:paraId="4F700539" w14:textId="77777777" w:rsidR="00A17832" w:rsidRDefault="00A17832" w:rsidP="00A26FFA">
            <w:r>
              <w:t>Style: Curly</w:t>
            </w:r>
          </w:p>
          <w:p w14:paraId="17853519" w14:textId="77777777" w:rsidR="00A17832" w:rsidRDefault="00A17832" w:rsidP="00A26FFA"/>
          <w:p w14:paraId="6C52CE4E" w14:textId="77777777" w:rsidR="00A17832" w:rsidRDefault="00A17832" w:rsidP="00A26FFA">
            <w:r>
              <w:t>Colour:</w:t>
            </w:r>
          </w:p>
          <w:p w14:paraId="3FC17874" w14:textId="77777777" w:rsidR="00A17832" w:rsidRDefault="00A17832" w:rsidP="00A26FFA"/>
          <w:p w14:paraId="7C36C631" w14:textId="77777777" w:rsidR="00A17832" w:rsidRDefault="00A17832" w:rsidP="00A26FFA">
            <w:r>
              <w:t>Hair Length: 20</w:t>
            </w:r>
          </w:p>
        </w:tc>
        <w:tc>
          <w:tcPr>
            <w:tcW w:w="1114" w:type="dxa"/>
          </w:tcPr>
          <w:p w14:paraId="5A0C12A8" w14:textId="0310DE27" w:rsidR="00A17832" w:rsidRDefault="00A17832" w:rsidP="00A26FFA"/>
          <w:p w14:paraId="1C34AA80" w14:textId="77777777" w:rsidR="00A17832" w:rsidRDefault="00A17832" w:rsidP="00A26FFA"/>
        </w:tc>
      </w:tr>
      <w:tr w:rsidR="00A17832" w14:paraId="5BE6D00B" w14:textId="77777777" w:rsidTr="00A17832">
        <w:tc>
          <w:tcPr>
            <w:tcW w:w="8364" w:type="dxa"/>
          </w:tcPr>
          <w:p w14:paraId="0D816593" w14:textId="77777777" w:rsidR="00A17832" w:rsidRDefault="00A17832" w:rsidP="00A26FFA">
            <w:r w:rsidRPr="00F018DC">
              <w:lastRenderedPageBreak/>
              <w:drawing>
                <wp:inline distT="0" distB="0" distL="0" distR="0" wp14:anchorId="76A77C7A" wp14:editId="125F4B9C">
                  <wp:extent cx="4934204" cy="4845299"/>
                  <wp:effectExtent l="0" t="0" r="0" b="0"/>
                  <wp:docPr id="6" name="Picture 6" descr="A picture containing person, hai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person, hai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4204" cy="484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63993974" w14:textId="72E50AA1" w:rsidR="00A17832" w:rsidRDefault="00A17832" w:rsidP="00A26FFA">
            <w:r>
              <w:t>Name: Passion Twist Crochet</w:t>
            </w:r>
          </w:p>
          <w:p w14:paraId="083E12DA" w14:textId="77777777" w:rsidR="00A17832" w:rsidRDefault="00A17832" w:rsidP="00A26FFA"/>
          <w:p w14:paraId="5065E466" w14:textId="77777777" w:rsidR="00A17832" w:rsidRDefault="00A17832" w:rsidP="00A26FFA">
            <w:r>
              <w:t>Style: Curly</w:t>
            </w:r>
          </w:p>
          <w:p w14:paraId="6FF80786" w14:textId="77777777" w:rsidR="00A17832" w:rsidRDefault="00A17832" w:rsidP="00A26FFA"/>
          <w:p w14:paraId="1945A428" w14:textId="77777777" w:rsidR="00A17832" w:rsidRDefault="00A17832" w:rsidP="00A26FFA">
            <w:r>
              <w:t>Colour:</w:t>
            </w:r>
          </w:p>
          <w:p w14:paraId="1FB74B67" w14:textId="77777777" w:rsidR="00A17832" w:rsidRDefault="00A17832" w:rsidP="00A26FFA"/>
          <w:p w14:paraId="55D48316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079435F6" w14:textId="5B8DB19D" w:rsidR="00A17832" w:rsidRDefault="00A17832" w:rsidP="00A26FFA"/>
        </w:tc>
      </w:tr>
      <w:tr w:rsidR="00A17832" w14:paraId="1EDFA48C" w14:textId="77777777" w:rsidTr="00A17832">
        <w:tc>
          <w:tcPr>
            <w:tcW w:w="8364" w:type="dxa"/>
          </w:tcPr>
          <w:p w14:paraId="40C8203F" w14:textId="77777777" w:rsidR="00A17832" w:rsidRDefault="00A17832" w:rsidP="00A26FFA">
            <w:r w:rsidRPr="00301374">
              <w:lastRenderedPageBreak/>
              <w:drawing>
                <wp:inline distT="0" distB="0" distL="0" distR="0" wp14:anchorId="6CE459BD" wp14:editId="0F539F19">
                  <wp:extent cx="5035809" cy="4921503"/>
                  <wp:effectExtent l="0" t="0" r="0" b="0"/>
                  <wp:docPr id="7" name="Picture 7" descr="A picture containing clothing, person, green, sk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clothing, person, green, skirt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5809" cy="4921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4E1F572F" w14:textId="7511FCA0" w:rsidR="00A17832" w:rsidRDefault="00A17832" w:rsidP="00A26FFA">
            <w:r>
              <w:t>Name: Curly Dreadlocks</w:t>
            </w:r>
          </w:p>
          <w:p w14:paraId="23609439" w14:textId="77777777" w:rsidR="00A17832" w:rsidRDefault="00A17832" w:rsidP="00A26FFA"/>
          <w:p w14:paraId="4B2302A2" w14:textId="77777777" w:rsidR="00A17832" w:rsidRDefault="00A17832" w:rsidP="00A26FFA">
            <w:r>
              <w:t>Style: Curly</w:t>
            </w:r>
          </w:p>
          <w:p w14:paraId="1928D5F9" w14:textId="77777777" w:rsidR="00A17832" w:rsidRDefault="00A17832" w:rsidP="00A26FFA"/>
          <w:p w14:paraId="4EA5721F" w14:textId="77777777" w:rsidR="00A17832" w:rsidRDefault="00A17832" w:rsidP="00A26FFA">
            <w:r>
              <w:t>Colour:</w:t>
            </w:r>
          </w:p>
          <w:p w14:paraId="3C17DFBC" w14:textId="77777777" w:rsidR="00A17832" w:rsidRDefault="00A17832" w:rsidP="00A26FFA"/>
          <w:p w14:paraId="7AEF0C48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3708B974" w14:textId="771A16A3" w:rsidR="00A17832" w:rsidRDefault="00A17832" w:rsidP="00A26FFA"/>
          <w:p w14:paraId="64BF6DAE" w14:textId="77777777" w:rsidR="00A17832" w:rsidRDefault="00A17832" w:rsidP="00A26FFA"/>
        </w:tc>
      </w:tr>
      <w:tr w:rsidR="00A17832" w14:paraId="2F70ED22" w14:textId="77777777" w:rsidTr="00A17832">
        <w:tc>
          <w:tcPr>
            <w:tcW w:w="8364" w:type="dxa"/>
          </w:tcPr>
          <w:p w14:paraId="04B85DC3" w14:textId="77777777" w:rsidR="00A17832" w:rsidRDefault="00A17832" w:rsidP="00A26FFA">
            <w:r w:rsidRPr="004F1076">
              <w:lastRenderedPageBreak/>
              <w:drawing>
                <wp:inline distT="0" distB="0" distL="0" distR="0" wp14:anchorId="160B4A3E" wp14:editId="4A2BDCED">
                  <wp:extent cx="4953255" cy="4896102"/>
                  <wp:effectExtent l="0" t="0" r="0" b="0"/>
                  <wp:docPr id="8" name="Picture 8" descr="A collage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collage of a pers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255" cy="4896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4D96617E" w14:textId="565A39E7" w:rsidR="00A17832" w:rsidRDefault="00A17832" w:rsidP="00A26FFA">
            <w:r>
              <w:t xml:space="preserve">Name: Wavy Goddess </w:t>
            </w:r>
            <w:proofErr w:type="spellStart"/>
            <w:r>
              <w:t>locs</w:t>
            </w:r>
            <w:proofErr w:type="spellEnd"/>
          </w:p>
          <w:p w14:paraId="1D26F9F7" w14:textId="77777777" w:rsidR="00A17832" w:rsidRDefault="00A17832" w:rsidP="00A26FFA"/>
          <w:p w14:paraId="7B502E60" w14:textId="77777777" w:rsidR="00A17832" w:rsidRDefault="00A17832" w:rsidP="00A26FFA">
            <w:r>
              <w:t>Style: Curly</w:t>
            </w:r>
          </w:p>
          <w:p w14:paraId="4E101B2D" w14:textId="77777777" w:rsidR="00A17832" w:rsidRDefault="00A17832" w:rsidP="00A26FFA"/>
          <w:p w14:paraId="5AEF6264" w14:textId="77777777" w:rsidR="00A17832" w:rsidRDefault="00A17832" w:rsidP="00A26FFA">
            <w:r>
              <w:t>Colour:</w:t>
            </w:r>
          </w:p>
          <w:p w14:paraId="2C9E7663" w14:textId="77777777" w:rsidR="00A17832" w:rsidRDefault="00A17832" w:rsidP="00A26FFA"/>
          <w:p w14:paraId="5630888F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466518B0" w14:textId="093F5B83" w:rsidR="00A17832" w:rsidRDefault="00A17832" w:rsidP="00A26FFA"/>
        </w:tc>
      </w:tr>
      <w:tr w:rsidR="00A17832" w14:paraId="78A477E7" w14:textId="77777777" w:rsidTr="00A17832">
        <w:tc>
          <w:tcPr>
            <w:tcW w:w="8364" w:type="dxa"/>
          </w:tcPr>
          <w:p w14:paraId="1A45F8FC" w14:textId="77777777" w:rsidR="00A17832" w:rsidRDefault="00A17832" w:rsidP="00A26FFA">
            <w:r w:rsidRPr="007C23B0">
              <w:lastRenderedPageBreak/>
              <w:drawing>
                <wp:inline distT="0" distB="0" distL="0" distR="0" wp14:anchorId="0FC756FA" wp14:editId="6D60775B">
                  <wp:extent cx="5334274" cy="4959605"/>
                  <wp:effectExtent l="0" t="0" r="0" b="0"/>
                  <wp:docPr id="9" name="Picture 9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indoor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274" cy="495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763C9A48" w14:textId="5A6B113C" w:rsidR="00A17832" w:rsidRDefault="00A17832" w:rsidP="00A26FFA">
            <w:r>
              <w:t>Name: River Goddess Crochet</w:t>
            </w:r>
          </w:p>
          <w:p w14:paraId="0DF7BA0A" w14:textId="77777777" w:rsidR="00A17832" w:rsidRDefault="00A17832" w:rsidP="00A26FFA"/>
          <w:p w14:paraId="73A8CB1A" w14:textId="77777777" w:rsidR="00A17832" w:rsidRDefault="00A17832" w:rsidP="00A26FFA">
            <w:r>
              <w:t>Style: Curly</w:t>
            </w:r>
          </w:p>
          <w:p w14:paraId="2D848A80" w14:textId="77777777" w:rsidR="00A17832" w:rsidRDefault="00A17832" w:rsidP="00A26FFA"/>
          <w:p w14:paraId="50C21343" w14:textId="77777777" w:rsidR="00A17832" w:rsidRDefault="00A17832" w:rsidP="00A26FFA">
            <w:r>
              <w:t>Colour:</w:t>
            </w:r>
          </w:p>
          <w:p w14:paraId="4069C51C" w14:textId="77777777" w:rsidR="00A17832" w:rsidRDefault="00A17832" w:rsidP="00A26FFA"/>
          <w:p w14:paraId="34BB9FDC" w14:textId="3B8C247C" w:rsidR="00A17832" w:rsidRDefault="00A17832" w:rsidP="00A26FFA">
            <w:r>
              <w:t xml:space="preserve">Hair Length: </w:t>
            </w:r>
            <w:r>
              <w:t>18</w:t>
            </w:r>
          </w:p>
        </w:tc>
        <w:tc>
          <w:tcPr>
            <w:tcW w:w="1114" w:type="dxa"/>
          </w:tcPr>
          <w:p w14:paraId="1CF088DA" w14:textId="77777777" w:rsidR="00A17832" w:rsidRDefault="00A17832" w:rsidP="00A26FFA">
            <w:r>
              <w:t>Price range</w:t>
            </w:r>
          </w:p>
          <w:p w14:paraId="52BEC313" w14:textId="77777777" w:rsidR="00A17832" w:rsidRDefault="00A17832" w:rsidP="00A26FFA"/>
          <w:p w14:paraId="7B4E8C5C" w14:textId="77777777" w:rsidR="00A17832" w:rsidRDefault="00A17832" w:rsidP="00A26FFA">
            <w:r>
              <w:t>10-49 pics: $5.3</w:t>
            </w:r>
          </w:p>
          <w:p w14:paraId="0F6BAB2C" w14:textId="77777777" w:rsidR="00A17832" w:rsidRDefault="00A17832" w:rsidP="00A26FFA">
            <w:r>
              <w:t xml:space="preserve">50-499: </w:t>
            </w:r>
          </w:p>
          <w:p w14:paraId="3092734E" w14:textId="77777777" w:rsidR="00A17832" w:rsidRDefault="00A17832" w:rsidP="00A26FFA">
            <w:r>
              <w:t xml:space="preserve">500: </w:t>
            </w:r>
          </w:p>
          <w:p w14:paraId="7D5E3346" w14:textId="77777777" w:rsidR="00A17832" w:rsidRDefault="00A17832" w:rsidP="00A26FFA"/>
          <w:p w14:paraId="21E2109F" w14:textId="77777777" w:rsidR="00A17832" w:rsidRDefault="00A17832" w:rsidP="00A26FFA">
            <w:r>
              <w:t>Market Price</w:t>
            </w:r>
          </w:p>
        </w:tc>
      </w:tr>
      <w:tr w:rsidR="00A17832" w14:paraId="6FE99F78" w14:textId="77777777" w:rsidTr="00A17832">
        <w:tc>
          <w:tcPr>
            <w:tcW w:w="8364" w:type="dxa"/>
          </w:tcPr>
          <w:p w14:paraId="5898D872" w14:textId="77777777" w:rsidR="00A17832" w:rsidRPr="007C23B0" w:rsidRDefault="00A17832" w:rsidP="00A26FFA">
            <w:r w:rsidRPr="00872044">
              <w:lastRenderedPageBreak/>
              <w:drawing>
                <wp:inline distT="0" distB="0" distL="0" distR="0" wp14:anchorId="28CFC34A" wp14:editId="4583B0A5">
                  <wp:extent cx="4102311" cy="4426177"/>
                  <wp:effectExtent l="0" t="0" r="0" b="0"/>
                  <wp:docPr id="10" name="Picture 10" descr="A picture containing sky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sky, person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2311" cy="4426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2234B350" w14:textId="64F83696" w:rsidR="00A17832" w:rsidRDefault="00A17832" w:rsidP="00A26FFA">
            <w:r>
              <w:t>Name: Box Braid</w:t>
            </w:r>
          </w:p>
          <w:p w14:paraId="5ACFD7E8" w14:textId="77777777" w:rsidR="00A17832" w:rsidRDefault="00A17832" w:rsidP="00A26FFA"/>
          <w:p w14:paraId="729AC2EF" w14:textId="77777777" w:rsidR="00A17832" w:rsidRDefault="00A17832" w:rsidP="00A26FFA">
            <w:r>
              <w:t>Style: Curly</w:t>
            </w:r>
          </w:p>
          <w:p w14:paraId="36353AFE" w14:textId="77777777" w:rsidR="00A17832" w:rsidRDefault="00A17832" w:rsidP="00A26FFA"/>
          <w:p w14:paraId="3324F8F7" w14:textId="77777777" w:rsidR="00A17832" w:rsidRDefault="00A17832" w:rsidP="00A26FFA">
            <w:r>
              <w:t>Colour:</w:t>
            </w:r>
          </w:p>
          <w:p w14:paraId="2C6FFBA4" w14:textId="77777777" w:rsidR="00A17832" w:rsidRDefault="00A17832" w:rsidP="00A26FFA"/>
          <w:p w14:paraId="5F15893C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1ACE1ADF" w14:textId="600EC3A2" w:rsidR="00A17832" w:rsidRDefault="00A17832" w:rsidP="00A26FFA"/>
        </w:tc>
      </w:tr>
      <w:tr w:rsidR="00A17832" w14:paraId="7111B028" w14:textId="77777777" w:rsidTr="00A17832">
        <w:tc>
          <w:tcPr>
            <w:tcW w:w="8364" w:type="dxa"/>
          </w:tcPr>
          <w:p w14:paraId="757A60F3" w14:textId="77777777" w:rsidR="00A17832" w:rsidRPr="00872044" w:rsidRDefault="00A17832" w:rsidP="00A26FFA"/>
        </w:tc>
        <w:tc>
          <w:tcPr>
            <w:tcW w:w="2156" w:type="dxa"/>
          </w:tcPr>
          <w:p w14:paraId="72E63FC3" w14:textId="77777777" w:rsidR="00A17832" w:rsidRDefault="00A17832" w:rsidP="00A26FFA"/>
        </w:tc>
        <w:tc>
          <w:tcPr>
            <w:tcW w:w="1114" w:type="dxa"/>
          </w:tcPr>
          <w:p w14:paraId="062914DA" w14:textId="77777777" w:rsidR="00A17832" w:rsidRDefault="00A17832" w:rsidP="00A26FFA"/>
        </w:tc>
      </w:tr>
      <w:tr w:rsidR="00A17832" w14:paraId="687D5426" w14:textId="77777777" w:rsidTr="00A17832">
        <w:tc>
          <w:tcPr>
            <w:tcW w:w="8364" w:type="dxa"/>
          </w:tcPr>
          <w:p w14:paraId="7097C337" w14:textId="77777777" w:rsidR="00A17832" w:rsidRPr="00872044" w:rsidRDefault="00A17832" w:rsidP="00A26FFA">
            <w:r w:rsidRPr="008A1C05">
              <w:lastRenderedPageBreak/>
              <w:drawing>
                <wp:inline distT="0" distB="0" distL="0" distR="0" wp14:anchorId="681C7DB6" wp14:editId="280F8BCE">
                  <wp:extent cx="3695890" cy="3695890"/>
                  <wp:effectExtent l="0" t="0" r="0" b="0"/>
                  <wp:docPr id="13" name="Picture 13" descr="A picture containing person, striped, hairpie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person, striped, hairpiec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890" cy="3695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077D8534" w14:textId="1CE8551A" w:rsidR="00A17832" w:rsidRDefault="00A17832" w:rsidP="00A26FFA">
            <w:r>
              <w:t>Name: Hair bun</w:t>
            </w:r>
          </w:p>
          <w:p w14:paraId="756BD44F" w14:textId="77777777" w:rsidR="00A17832" w:rsidRDefault="00A17832" w:rsidP="00A26FFA"/>
          <w:p w14:paraId="44BCD249" w14:textId="104855CC" w:rsidR="00A17832" w:rsidRDefault="00A17832" w:rsidP="00A26FFA">
            <w:r>
              <w:t xml:space="preserve">Style: </w:t>
            </w:r>
            <w:r>
              <w:t>Afro</w:t>
            </w:r>
          </w:p>
          <w:p w14:paraId="1ADC1077" w14:textId="77777777" w:rsidR="00A17832" w:rsidRDefault="00A17832" w:rsidP="00A26FFA"/>
          <w:p w14:paraId="077065D3" w14:textId="77777777" w:rsidR="00A17832" w:rsidRDefault="00A17832" w:rsidP="00A26FFA">
            <w:r>
              <w:t>Colour:</w:t>
            </w:r>
          </w:p>
          <w:p w14:paraId="7DFEF2CA" w14:textId="77777777" w:rsidR="00A17832" w:rsidRDefault="00A17832" w:rsidP="00A26FFA"/>
          <w:p w14:paraId="38B536DB" w14:textId="77777777" w:rsidR="00A17832" w:rsidRDefault="00A17832" w:rsidP="00A26FFA">
            <w:r>
              <w:t>Hair Length: 18</w:t>
            </w:r>
          </w:p>
        </w:tc>
        <w:tc>
          <w:tcPr>
            <w:tcW w:w="1114" w:type="dxa"/>
          </w:tcPr>
          <w:p w14:paraId="2C6CE441" w14:textId="47B6B8AC" w:rsidR="00A17832" w:rsidRDefault="00A17832" w:rsidP="00A26FFA"/>
        </w:tc>
      </w:tr>
      <w:tr w:rsidR="00A17832" w14:paraId="3633EC71" w14:textId="77777777" w:rsidTr="00A17832">
        <w:tc>
          <w:tcPr>
            <w:tcW w:w="8364" w:type="dxa"/>
          </w:tcPr>
          <w:p w14:paraId="2B121B09" w14:textId="77777777" w:rsidR="00A17832" w:rsidRPr="00872044" w:rsidRDefault="00A17832" w:rsidP="00A26FFA">
            <w:r w:rsidRPr="00651FBF">
              <w:lastRenderedPageBreak/>
              <w:drawing>
                <wp:inline distT="0" distB="0" distL="0" distR="0" wp14:anchorId="77732BC2" wp14:editId="1862AE16">
                  <wp:extent cx="5531134" cy="475004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1134" cy="4750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70A3EAF4" w14:textId="77777777" w:rsidR="00A17832" w:rsidRDefault="00A17832" w:rsidP="00A26FFA"/>
        </w:tc>
        <w:tc>
          <w:tcPr>
            <w:tcW w:w="1114" w:type="dxa"/>
          </w:tcPr>
          <w:p w14:paraId="6C8B471C" w14:textId="486CFFB1" w:rsidR="00A17832" w:rsidRDefault="00A17832" w:rsidP="00A26FFA"/>
        </w:tc>
      </w:tr>
      <w:tr w:rsidR="00A17832" w14:paraId="51060459" w14:textId="77777777" w:rsidTr="00A17832">
        <w:tc>
          <w:tcPr>
            <w:tcW w:w="8364" w:type="dxa"/>
          </w:tcPr>
          <w:p w14:paraId="01027ADB" w14:textId="77777777" w:rsidR="00A17832" w:rsidRPr="00872044" w:rsidRDefault="00A17832" w:rsidP="00A26FFA">
            <w:r w:rsidRPr="0042665C">
              <w:lastRenderedPageBreak/>
              <w:drawing>
                <wp:inline distT="0" distB="0" distL="0" distR="0" wp14:anchorId="1CBD382B" wp14:editId="2220899D">
                  <wp:extent cx="4330923" cy="4673840"/>
                  <wp:effectExtent l="0" t="0" r="0" b="0"/>
                  <wp:docPr id="15" name="Picture 15" descr="A picture containing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icture containing metalwar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923" cy="4673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572FC1D4" w14:textId="77777777" w:rsidR="00A17832" w:rsidRDefault="00A17832" w:rsidP="00A26FFA"/>
        </w:tc>
        <w:tc>
          <w:tcPr>
            <w:tcW w:w="1114" w:type="dxa"/>
          </w:tcPr>
          <w:p w14:paraId="5E2BCA8A" w14:textId="26646D61" w:rsidR="00A17832" w:rsidRDefault="00A17832" w:rsidP="00A26FFA"/>
        </w:tc>
      </w:tr>
      <w:tr w:rsidR="00A17832" w14:paraId="581683BD" w14:textId="77777777" w:rsidTr="00A17832">
        <w:tc>
          <w:tcPr>
            <w:tcW w:w="8364" w:type="dxa"/>
          </w:tcPr>
          <w:p w14:paraId="6EE1999B" w14:textId="77777777" w:rsidR="00A17832" w:rsidRPr="00872044" w:rsidRDefault="00A17832" w:rsidP="00A26FFA">
            <w:r w:rsidRPr="0042665C">
              <w:lastRenderedPageBreak/>
              <w:drawing>
                <wp:inline distT="0" distB="0" distL="0" distR="0" wp14:anchorId="554C0428" wp14:editId="60484E3E">
                  <wp:extent cx="3695890" cy="3714941"/>
                  <wp:effectExtent l="0" t="0" r="0" b="0"/>
                  <wp:docPr id="16" name="Picture 16" descr="A picture containing indoor, metalware, arranged, sever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icture containing indoor, metalware, arranged, several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890" cy="3714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5FCEAFE4" w14:textId="77777777" w:rsidR="00A17832" w:rsidRDefault="00A17832" w:rsidP="00A26FFA"/>
        </w:tc>
        <w:tc>
          <w:tcPr>
            <w:tcW w:w="1114" w:type="dxa"/>
          </w:tcPr>
          <w:p w14:paraId="173E9CEA" w14:textId="67A70614" w:rsidR="00A17832" w:rsidRDefault="00A17832" w:rsidP="00A26FFA"/>
        </w:tc>
      </w:tr>
      <w:tr w:rsidR="00A17832" w14:paraId="26E5FD82" w14:textId="77777777" w:rsidTr="00A17832">
        <w:tc>
          <w:tcPr>
            <w:tcW w:w="8364" w:type="dxa"/>
          </w:tcPr>
          <w:p w14:paraId="72C8D57B" w14:textId="77777777" w:rsidR="00A17832" w:rsidRPr="00872044" w:rsidRDefault="00A17832" w:rsidP="00A26FFA">
            <w:r w:rsidRPr="00E9129C">
              <w:drawing>
                <wp:inline distT="0" distB="0" distL="0" distR="0" wp14:anchorId="50EE86F3" wp14:editId="69BBFDBA">
                  <wp:extent cx="3714941" cy="3721291"/>
                  <wp:effectExtent l="0" t="0" r="0" b="0"/>
                  <wp:docPr id="17" name="Picture 17" descr="A picture containing indoor, sever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indoor, several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941" cy="372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1DB2B823" w14:textId="77777777" w:rsidR="00A17832" w:rsidRDefault="00A17832" w:rsidP="00A26FFA"/>
        </w:tc>
        <w:tc>
          <w:tcPr>
            <w:tcW w:w="1114" w:type="dxa"/>
          </w:tcPr>
          <w:p w14:paraId="6C4ED248" w14:textId="05509EA5" w:rsidR="00A17832" w:rsidRDefault="00A17832" w:rsidP="00A26FFA"/>
        </w:tc>
      </w:tr>
      <w:tr w:rsidR="00A17832" w14:paraId="6ED3FAAB" w14:textId="77777777" w:rsidTr="00A17832">
        <w:tc>
          <w:tcPr>
            <w:tcW w:w="8364" w:type="dxa"/>
          </w:tcPr>
          <w:p w14:paraId="603B26B0" w14:textId="77777777" w:rsidR="00A17832" w:rsidRPr="00872044" w:rsidRDefault="00A17832" w:rsidP="00A26FFA">
            <w:r w:rsidRPr="00FE76EA">
              <w:lastRenderedPageBreak/>
              <w:drawing>
                <wp:inline distT="0" distB="0" distL="0" distR="0" wp14:anchorId="6C01C686" wp14:editId="1B29E97C">
                  <wp:extent cx="3340272" cy="364508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0272" cy="3645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58480C32" w14:textId="77777777" w:rsidR="00A17832" w:rsidRDefault="00A17832" w:rsidP="00A26FFA"/>
        </w:tc>
        <w:tc>
          <w:tcPr>
            <w:tcW w:w="1114" w:type="dxa"/>
          </w:tcPr>
          <w:p w14:paraId="5F08C755" w14:textId="1B371A10" w:rsidR="00A17832" w:rsidRDefault="00A17832" w:rsidP="00A26FFA"/>
        </w:tc>
      </w:tr>
      <w:tr w:rsidR="00A17832" w14:paraId="3B9F2DAF" w14:textId="77777777" w:rsidTr="00A17832">
        <w:tc>
          <w:tcPr>
            <w:tcW w:w="8364" w:type="dxa"/>
          </w:tcPr>
          <w:p w14:paraId="55445673" w14:textId="77777777" w:rsidR="00A17832" w:rsidRPr="00872044" w:rsidRDefault="00A17832" w:rsidP="00A26FFA">
            <w:r w:rsidRPr="00FE76EA">
              <w:drawing>
                <wp:inline distT="0" distB="0" distL="0" distR="0" wp14:anchorId="31EEF59E" wp14:editId="37517163">
                  <wp:extent cx="3626036" cy="3702240"/>
                  <wp:effectExtent l="0" t="0" r="0" b="0"/>
                  <wp:docPr id="19" name="Picture 19" descr="A picture containing sever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picture containing several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6036" cy="370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39B55C02" w14:textId="77777777" w:rsidR="00A17832" w:rsidRDefault="00A17832" w:rsidP="00A26FFA"/>
        </w:tc>
        <w:tc>
          <w:tcPr>
            <w:tcW w:w="1114" w:type="dxa"/>
          </w:tcPr>
          <w:p w14:paraId="7D979795" w14:textId="2202F4A3" w:rsidR="00A17832" w:rsidRDefault="00A17832" w:rsidP="00A26FFA"/>
        </w:tc>
      </w:tr>
      <w:tr w:rsidR="00A17832" w14:paraId="57EEF42D" w14:textId="77777777" w:rsidTr="00A17832">
        <w:tc>
          <w:tcPr>
            <w:tcW w:w="8364" w:type="dxa"/>
          </w:tcPr>
          <w:p w14:paraId="64A86478" w14:textId="77777777" w:rsidR="00A17832" w:rsidRPr="00872044" w:rsidRDefault="00A17832" w:rsidP="00A26FFA">
            <w:r w:rsidRPr="00864EB5">
              <w:lastRenderedPageBreak/>
              <w:drawing>
                <wp:inline distT="0" distB="0" distL="0" distR="0" wp14:anchorId="4A77A547" wp14:editId="6B0C651D">
                  <wp:extent cx="3435527" cy="3187864"/>
                  <wp:effectExtent l="0" t="0" r="0" b="0"/>
                  <wp:docPr id="20" name="Picture 20" descr="A snake on a white su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snake on a white surface&#10;&#10;Description automatically generated with medium confidence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5527" cy="3187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2B233DE4" w14:textId="77777777" w:rsidR="00A17832" w:rsidRDefault="00A17832" w:rsidP="00A26FFA"/>
        </w:tc>
        <w:tc>
          <w:tcPr>
            <w:tcW w:w="1114" w:type="dxa"/>
          </w:tcPr>
          <w:p w14:paraId="020A15B2" w14:textId="54607533" w:rsidR="00A17832" w:rsidRDefault="00A17832" w:rsidP="00A26FFA"/>
        </w:tc>
      </w:tr>
      <w:tr w:rsidR="00A17832" w14:paraId="6E292AAF" w14:textId="77777777" w:rsidTr="00A17832">
        <w:tc>
          <w:tcPr>
            <w:tcW w:w="8364" w:type="dxa"/>
          </w:tcPr>
          <w:p w14:paraId="051A4A21" w14:textId="77777777" w:rsidR="00A17832" w:rsidRPr="00872044" w:rsidRDefault="00A17832" w:rsidP="00A26FFA">
            <w:r w:rsidRPr="00864EB5">
              <w:drawing>
                <wp:inline distT="0" distB="0" distL="0" distR="0" wp14:anchorId="558FFEF2" wp14:editId="10347C08">
                  <wp:extent cx="3638737" cy="3448227"/>
                  <wp:effectExtent l="0" t="0" r="0" b="0"/>
                  <wp:docPr id="21" name="Picture 21" descr="A picture containing person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picture containing person, indoor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8737" cy="34482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</w:tcPr>
          <w:p w14:paraId="5C9A8E0E" w14:textId="77777777" w:rsidR="00A17832" w:rsidRDefault="00A17832" w:rsidP="00A26FFA"/>
        </w:tc>
        <w:tc>
          <w:tcPr>
            <w:tcW w:w="1114" w:type="dxa"/>
          </w:tcPr>
          <w:p w14:paraId="3048A686" w14:textId="1FCB6B96" w:rsidR="00A17832" w:rsidRDefault="00A17832" w:rsidP="00A26FFA"/>
        </w:tc>
      </w:tr>
    </w:tbl>
    <w:p w14:paraId="3CDD01A3" w14:textId="77777777" w:rsidR="00E408A7" w:rsidRDefault="00E408A7"/>
    <w:sectPr w:rsidR="00E408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ViCwNTc0MTQ0tTQyUdpeDU4uLM/DyQAsNaALyGD2MsAAAA"/>
  </w:docVars>
  <w:rsids>
    <w:rsidRoot w:val="00A17832"/>
    <w:rsid w:val="00A17832"/>
    <w:rsid w:val="00E40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F3F7B"/>
  <w15:chartTrackingRefBased/>
  <w15:docId w15:val="{1DF09214-EEC5-4EEF-9103-FAA1E446B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7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s Nnenna Oko</dc:creator>
  <cp:keywords/>
  <dc:description/>
  <cp:lastModifiedBy>Francess Nnenna Oko</cp:lastModifiedBy>
  <cp:revision>1</cp:revision>
  <dcterms:created xsi:type="dcterms:W3CDTF">2022-04-25T03:10:00Z</dcterms:created>
  <dcterms:modified xsi:type="dcterms:W3CDTF">2022-04-25T03:18:00Z</dcterms:modified>
</cp:coreProperties>
</file>